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EE1D1E" w14:textId="77777777" w:rsidR="006A5C54" w:rsidRPr="00F62474" w:rsidRDefault="006A5C54" w:rsidP="00F62474">
      <w:pPr>
        <w:pStyle w:val="Title"/>
      </w:pPr>
      <w:bookmarkStart w:id="0" w:name="_GoBack"/>
      <w:bookmarkEnd w:id="0"/>
      <w:r w:rsidRPr="00F62474">
        <w:t>What I Learned About Computers</w:t>
      </w:r>
    </w:p>
    <w:p w14:paraId="7B200C22" w14:textId="2CE7199E" w:rsidR="00F02A1A" w:rsidRDefault="00F02A1A" w:rsidP="006A5C54">
      <w:pPr>
        <w:tabs>
          <w:tab w:val="left" w:pos="450"/>
        </w:tabs>
        <w:spacing w:before="120" w:after="240"/>
        <w:ind w:left="448"/>
        <w:rPr>
          <w:rFonts w:ascii="Century Gothic" w:eastAsia="Century Gothic" w:hAnsi="Century Gothic" w:cs="Arial"/>
          <w:color w:val="000000"/>
          <w:sz w:val="24"/>
          <w:szCs w:val="24"/>
        </w:rPr>
      </w:pPr>
      <w:r>
        <w:rPr>
          <w:rFonts w:ascii="Century Gothic" w:eastAsia="Century Gothic" w:hAnsi="Century Gothic" w:cs="Arial"/>
          <w:color w:val="000000"/>
          <w:sz w:val="24"/>
          <w:szCs w:val="24"/>
        </w:rPr>
        <w:t>Read some of the things we learned about computers in the class.</w:t>
      </w:r>
    </w:p>
    <w:p w14:paraId="2B91568D" w14:textId="349F66D9" w:rsidR="006A5C54" w:rsidRPr="003052CC" w:rsidRDefault="006A5C54" w:rsidP="00F6247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450"/>
        </w:tabs>
        <w:rPr>
          <w:rFonts w:ascii="Century Gothic" w:eastAsia="Century Gothic" w:hAnsi="Century Gothic" w:cs="Arial"/>
          <w:b/>
          <w:bCs/>
          <w:color w:val="000000"/>
          <w:sz w:val="24"/>
          <w:szCs w:val="24"/>
        </w:rPr>
      </w:pPr>
      <w:r w:rsidRPr="003052CC">
        <w:rPr>
          <w:rFonts w:ascii="Century Gothic" w:eastAsia="Century Gothic" w:hAnsi="Century Gothic" w:cs="Arial"/>
          <w:b/>
          <w:bCs/>
          <w:color w:val="000000"/>
          <w:sz w:val="24"/>
          <w:szCs w:val="24"/>
        </w:rPr>
        <w:t>How much did you know th</w:t>
      </w:r>
      <w:r>
        <w:rPr>
          <w:rFonts w:ascii="Century Gothic" w:eastAsia="Century Gothic" w:hAnsi="Century Gothic" w:cs="Arial"/>
          <w:b/>
          <w:bCs/>
          <w:color w:val="000000"/>
          <w:sz w:val="24"/>
          <w:szCs w:val="24"/>
        </w:rPr>
        <w:t>e FIRST day you came to class?</w:t>
      </w:r>
    </w:p>
    <w:p w14:paraId="7FC49BFA" w14:textId="77777777" w:rsidR="00F62474" w:rsidRDefault="006A5C54" w:rsidP="00F6247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rFonts w:ascii="Century Gothic" w:eastAsia="Century Gothic" w:hAnsi="Century Gothic" w:cs="Arial"/>
          <w:color w:val="000000"/>
          <w:sz w:val="24"/>
          <w:szCs w:val="24"/>
        </w:rPr>
      </w:pPr>
      <w:r>
        <w:rPr>
          <w:rFonts w:ascii="Century Gothic" w:eastAsia="Century Gothic" w:hAnsi="Century Gothic" w:cs="Arial"/>
          <w:color w:val="000000"/>
          <w:sz w:val="24"/>
          <w:szCs w:val="24"/>
        </w:rPr>
        <w:t>Mark an X on the number line.</w:t>
      </w:r>
    </w:p>
    <w:p w14:paraId="01B22296" w14:textId="45D10BF5" w:rsidR="006A5C54" w:rsidRPr="003052CC" w:rsidRDefault="006A5C54" w:rsidP="00F6247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rPr>
          <w:rFonts w:ascii="Century Gothic" w:eastAsia="Century Gothic" w:hAnsi="Century Gothic" w:cs="Arial"/>
          <w:b/>
          <w:bCs/>
          <w:color w:val="000000"/>
          <w:sz w:val="24"/>
          <w:szCs w:val="24"/>
        </w:rPr>
      </w:pPr>
      <w:r w:rsidRPr="003052CC">
        <w:rPr>
          <w:rFonts w:ascii="Century Gothic" w:eastAsia="Century Gothic" w:hAnsi="Century Gothic" w:cs="Arial"/>
          <w:b/>
          <w:bCs/>
          <w:color w:val="000000"/>
          <w:sz w:val="24"/>
          <w:szCs w:val="24"/>
        </w:rPr>
        <w:t xml:space="preserve">How much do you know TODAY? </w:t>
      </w:r>
    </w:p>
    <w:p w14:paraId="6750133D" w14:textId="77777777" w:rsidR="006A5C54" w:rsidRPr="005C636F" w:rsidRDefault="006A5C54" w:rsidP="00F6247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tabs>
          <w:tab w:val="left" w:pos="5688"/>
        </w:tabs>
        <w:spacing w:before="160"/>
        <w:rPr>
          <w:rFonts w:ascii="Century Gothic" w:eastAsia="Century Gothic" w:hAnsi="Century Gothic" w:cs="Arial"/>
          <w:color w:val="000000"/>
          <w:sz w:val="24"/>
          <w:szCs w:val="24"/>
        </w:rPr>
      </w:pPr>
      <w:r>
        <w:rPr>
          <w:rFonts w:ascii="Century Gothic" w:eastAsia="Century Gothic" w:hAnsi="Century Gothic" w:cs="Arial"/>
          <w:color w:val="000000"/>
          <w:sz w:val="24"/>
          <w:szCs w:val="24"/>
        </w:rPr>
        <w:t>Mark an X on the number line.</w:t>
      </w:r>
    </w:p>
    <w:p w14:paraId="05FEF317" w14:textId="590A0DCF" w:rsidR="006A5C54" w:rsidRDefault="006A5C54" w:rsidP="00F62474">
      <w:pPr>
        <w:pStyle w:val="ListParagraph"/>
        <w:numPr>
          <w:ilvl w:val="0"/>
          <w:numId w:val="10"/>
        </w:num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240" w:after="100" w:afterAutospacing="1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5C636F">
        <w:rPr>
          <w:rFonts w:ascii="Century Gothic" w:eastAsia="Century Gothic" w:hAnsi="Century Gothic" w:cs="Arial"/>
          <w:color w:val="000000"/>
          <w:sz w:val="24"/>
          <w:szCs w:val="24"/>
        </w:rPr>
        <w:t>I can listen and write down passwords that have lowercase and uppercase letters, numbers, and symbols.</w:t>
      </w:r>
    </w:p>
    <w:p w14:paraId="71C0B5A2" w14:textId="06CEF783" w:rsidR="00F62474" w:rsidRPr="005C636F" w:rsidRDefault="00F62474" w:rsidP="00F6247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</w:pPr>
      <w:r w:rsidRPr="00F62474">
        <w:rPr>
          <w:noProof/>
          <w:lang w:val="en-IN" w:eastAsia="en-IN"/>
        </w:rPr>
        <w:drawing>
          <wp:inline distT="0" distB="0" distL="0" distR="0" wp14:anchorId="4CF9FF35" wp14:editId="3ED2F7A1">
            <wp:extent cx="5447619" cy="590476"/>
            <wp:effectExtent l="0" t="0" r="1270" b="635"/>
            <wp:docPr id="4" name="Picture 3" descr="A number line ranges from 0 to 100 percent in increments of 10 percen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06A5C" w14:textId="7F323B56" w:rsidR="006A5C54" w:rsidRDefault="006A5C54" w:rsidP="00F62474">
      <w:pPr>
        <w:pStyle w:val="ListParagraph"/>
        <w:numPr>
          <w:ilvl w:val="0"/>
          <w:numId w:val="10"/>
        </w:num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5C636F">
        <w:rPr>
          <w:rFonts w:ascii="Century Gothic" w:eastAsia="Century Gothic" w:hAnsi="Century Gothic" w:cs="Arial"/>
          <w:color w:val="000000"/>
          <w:sz w:val="24"/>
          <w:szCs w:val="24"/>
        </w:rPr>
        <w:t>I can setup and login to a computer.</w:t>
      </w:r>
    </w:p>
    <w:p w14:paraId="451B5CF0" w14:textId="06FFF1EE" w:rsidR="00F62474" w:rsidRPr="00F62474" w:rsidRDefault="00F62474" w:rsidP="00F6247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F62474">
        <w:rPr>
          <w:rFonts w:ascii="Century Gothic" w:eastAsia="Century Gothic" w:hAnsi="Century Gothic" w:cs="Arial"/>
          <w:noProof/>
          <w:color w:val="000000"/>
          <w:sz w:val="24"/>
          <w:szCs w:val="24"/>
          <w:lang w:val="en-IN" w:eastAsia="en-IN"/>
        </w:rPr>
        <w:drawing>
          <wp:inline distT="0" distB="0" distL="0" distR="0" wp14:anchorId="23F0F97A" wp14:editId="3E72BEFE">
            <wp:extent cx="5447619" cy="590476"/>
            <wp:effectExtent l="0" t="0" r="1270" b="635"/>
            <wp:docPr id="5" name="Picture 4" descr="A number line ranges from 0 to 100 percent in increments of 10 percen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D1D52" w14:textId="1E109CE7" w:rsidR="006A5C54" w:rsidRDefault="006A5C54" w:rsidP="00F62474">
      <w:pPr>
        <w:pStyle w:val="ListParagraph"/>
        <w:numPr>
          <w:ilvl w:val="0"/>
          <w:numId w:val="10"/>
        </w:num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5C636F">
        <w:rPr>
          <w:rFonts w:ascii="Century Gothic" w:eastAsia="Century Gothic" w:hAnsi="Century Gothic" w:cs="Arial"/>
          <w:color w:val="000000"/>
          <w:sz w:val="24"/>
          <w:szCs w:val="24"/>
        </w:rPr>
        <w:t>I can open Google Chrome from my desktop.</w:t>
      </w:r>
    </w:p>
    <w:p w14:paraId="7E600A94" w14:textId="7551EC6F" w:rsidR="00F62474" w:rsidRPr="00F62474" w:rsidRDefault="00F62474" w:rsidP="00F6247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F62474">
        <w:rPr>
          <w:rFonts w:ascii="Century Gothic" w:eastAsia="Century Gothic" w:hAnsi="Century Gothic" w:cs="Arial"/>
          <w:noProof/>
          <w:color w:val="000000"/>
          <w:sz w:val="24"/>
          <w:szCs w:val="24"/>
          <w:lang w:val="en-IN" w:eastAsia="en-IN"/>
        </w:rPr>
        <w:drawing>
          <wp:inline distT="0" distB="0" distL="0" distR="0" wp14:anchorId="62E851C9" wp14:editId="5315F881">
            <wp:extent cx="5447619" cy="590476"/>
            <wp:effectExtent l="0" t="0" r="1270" b="635"/>
            <wp:docPr id="8" name="Picture 7" descr="A number line ranges from 0 to 100 percent in increments of 10 percen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A9AB8" w14:textId="0DEF2917" w:rsidR="006A5C54" w:rsidRDefault="006A5C54" w:rsidP="00F62474">
      <w:pPr>
        <w:pStyle w:val="ListParagraph"/>
        <w:numPr>
          <w:ilvl w:val="0"/>
          <w:numId w:val="10"/>
        </w:num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5C636F">
        <w:rPr>
          <w:rFonts w:ascii="Century Gothic" w:eastAsia="Century Gothic" w:hAnsi="Century Gothic" w:cs="Arial"/>
          <w:color w:val="000000"/>
          <w:sz w:val="24"/>
          <w:szCs w:val="24"/>
        </w:rPr>
        <w:t>I can type in gmail.com in the address bar and press the enter key to go to Gmail.</w:t>
      </w:r>
    </w:p>
    <w:p w14:paraId="2B081A31" w14:textId="1A1ED4F6" w:rsidR="00F62474" w:rsidRPr="00F62474" w:rsidRDefault="00F62474" w:rsidP="00F6247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F62474">
        <w:rPr>
          <w:rFonts w:ascii="Century Gothic" w:eastAsia="Century Gothic" w:hAnsi="Century Gothic" w:cs="Arial"/>
          <w:noProof/>
          <w:color w:val="000000"/>
          <w:sz w:val="24"/>
          <w:szCs w:val="24"/>
          <w:lang w:val="en-IN" w:eastAsia="en-IN"/>
        </w:rPr>
        <w:drawing>
          <wp:inline distT="0" distB="0" distL="0" distR="0" wp14:anchorId="2BDC9B37" wp14:editId="0CEB4BBA">
            <wp:extent cx="5447619" cy="590476"/>
            <wp:effectExtent l="0" t="0" r="1270" b="635"/>
            <wp:docPr id="9" name="Picture 8" descr="A number line ranges from 0 to 100 percent in increments of 10 percen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159BE" w14:textId="7B10454A" w:rsidR="00F62474" w:rsidRPr="00F62474" w:rsidRDefault="006A5C54" w:rsidP="00F62474">
      <w:pPr>
        <w:pStyle w:val="ListParagraph"/>
        <w:numPr>
          <w:ilvl w:val="0"/>
          <w:numId w:val="10"/>
        </w:num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F62474">
        <w:rPr>
          <w:rFonts w:ascii="Century Gothic" w:eastAsia="Century Gothic" w:hAnsi="Century Gothic" w:cs="Arial"/>
          <w:color w:val="000000"/>
          <w:sz w:val="24"/>
          <w:szCs w:val="24"/>
        </w:rPr>
        <w:t>I can identify text and email messages, pop-up windows, and advertisements that are scam.</w:t>
      </w:r>
    </w:p>
    <w:p w14:paraId="3A3F0F5C" w14:textId="40A58D4A" w:rsidR="00F62474" w:rsidRPr="00F62474" w:rsidRDefault="00F62474" w:rsidP="00F6247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F62474">
        <w:rPr>
          <w:rFonts w:ascii="Century Gothic" w:eastAsia="Century Gothic" w:hAnsi="Century Gothic" w:cs="Arial"/>
          <w:noProof/>
          <w:color w:val="000000"/>
          <w:sz w:val="24"/>
          <w:szCs w:val="24"/>
          <w:lang w:val="en-IN" w:eastAsia="en-IN"/>
        </w:rPr>
        <w:drawing>
          <wp:inline distT="0" distB="0" distL="0" distR="0" wp14:anchorId="2A2A18CA" wp14:editId="39C4D066">
            <wp:extent cx="5447619" cy="590476"/>
            <wp:effectExtent l="0" t="0" r="1270" b="635"/>
            <wp:docPr id="10" name="Picture 9" descr="A number line ranges from 0 to 100 percent in increments of 10 percen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48249" w14:textId="7952EA33" w:rsidR="006A5C54" w:rsidRPr="00F62474" w:rsidRDefault="006A5C54" w:rsidP="00F62474">
      <w:pPr>
        <w:pStyle w:val="ListParagraph"/>
        <w:numPr>
          <w:ilvl w:val="0"/>
          <w:numId w:val="10"/>
        </w:num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5C636F">
        <w:rPr>
          <w:rFonts w:ascii="Century Gothic" w:eastAsia="Century Gothic" w:hAnsi="Century Gothic" w:cs="Arial"/>
          <w:color w:val="000000"/>
          <w:sz w:val="24"/>
          <w:szCs w:val="24"/>
        </w:rPr>
        <w:t>I can sign in to and sign out of my Gmail account.</w:t>
      </w:r>
    </w:p>
    <w:p w14:paraId="7CEF8E60" w14:textId="26B621A8" w:rsidR="00F62474" w:rsidRPr="00F62474" w:rsidRDefault="00F62474" w:rsidP="00F6247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F62474">
        <w:rPr>
          <w:rFonts w:ascii="Century Gothic" w:eastAsia="Century Gothic" w:hAnsi="Century Gothic" w:cs="Arial"/>
          <w:noProof/>
          <w:color w:val="000000"/>
          <w:sz w:val="24"/>
          <w:szCs w:val="24"/>
          <w:lang w:val="en-IN" w:eastAsia="en-IN"/>
        </w:rPr>
        <w:lastRenderedPageBreak/>
        <w:drawing>
          <wp:inline distT="0" distB="0" distL="0" distR="0" wp14:anchorId="3435E6A6" wp14:editId="4E7BAAE0">
            <wp:extent cx="5447619" cy="590476"/>
            <wp:effectExtent l="0" t="0" r="1270" b="635"/>
            <wp:docPr id="1" name="Picture 9" descr="A number line ranges from 0 to 100 percent in increments of 10 percen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6F407" w14:textId="2089F542" w:rsidR="006A5C54" w:rsidRPr="00F62474" w:rsidRDefault="006A5C54" w:rsidP="00F62474">
      <w:pPr>
        <w:pStyle w:val="ListParagraph"/>
        <w:numPr>
          <w:ilvl w:val="0"/>
          <w:numId w:val="10"/>
        </w:num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5C636F">
        <w:rPr>
          <w:rFonts w:ascii="Century Gothic" w:eastAsia="Century Gothic" w:hAnsi="Century Gothic" w:cs="Arial"/>
          <w:color w:val="000000"/>
          <w:sz w:val="24"/>
          <w:szCs w:val="24"/>
        </w:rPr>
        <w:t>I can do an Internet search by typing search terms in the address bar and pressing the enter key.</w:t>
      </w:r>
    </w:p>
    <w:p w14:paraId="6792A4F7" w14:textId="55B518B6" w:rsidR="00F62474" w:rsidRPr="00F62474" w:rsidRDefault="00F62474" w:rsidP="00F6247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F62474">
        <w:rPr>
          <w:rFonts w:ascii="Century Gothic" w:eastAsia="Century Gothic" w:hAnsi="Century Gothic" w:cs="Arial"/>
          <w:noProof/>
          <w:color w:val="000000"/>
          <w:sz w:val="24"/>
          <w:szCs w:val="24"/>
          <w:lang w:val="en-IN" w:eastAsia="en-IN"/>
        </w:rPr>
        <w:drawing>
          <wp:inline distT="0" distB="0" distL="0" distR="0" wp14:anchorId="1F81E106" wp14:editId="65A361C7">
            <wp:extent cx="5447619" cy="590476"/>
            <wp:effectExtent l="0" t="0" r="1270" b="635"/>
            <wp:docPr id="2" name="Picture 9" descr="A number line ranges from 0 to 100 percent in increments of 10 percen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C6B49" w14:textId="48594B9F" w:rsidR="006A5C54" w:rsidRPr="00F62474" w:rsidRDefault="006A5C54" w:rsidP="00F62474">
      <w:pPr>
        <w:pStyle w:val="ListParagraph"/>
        <w:numPr>
          <w:ilvl w:val="0"/>
          <w:numId w:val="10"/>
        </w:num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5C636F">
        <w:rPr>
          <w:rFonts w:ascii="Century Gothic" w:eastAsia="Century Gothic" w:hAnsi="Century Gothic" w:cs="Arial"/>
          <w:color w:val="000000"/>
          <w:sz w:val="24"/>
          <w:szCs w:val="24"/>
        </w:rPr>
        <w:t>I can click on a search result that is a safe website.</w:t>
      </w:r>
      <w:r>
        <w:t xml:space="preserve"> </w:t>
      </w:r>
    </w:p>
    <w:p w14:paraId="24B6F54B" w14:textId="4157A963" w:rsidR="00F62474" w:rsidRPr="00F62474" w:rsidRDefault="00F62474" w:rsidP="00F6247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F62474">
        <w:rPr>
          <w:rFonts w:ascii="Century Gothic" w:eastAsia="Century Gothic" w:hAnsi="Century Gothic" w:cs="Arial"/>
          <w:noProof/>
          <w:color w:val="000000"/>
          <w:sz w:val="24"/>
          <w:szCs w:val="24"/>
          <w:lang w:val="en-IN" w:eastAsia="en-IN"/>
        </w:rPr>
        <w:drawing>
          <wp:inline distT="0" distB="0" distL="0" distR="0" wp14:anchorId="5B0A22BD" wp14:editId="47EB0023">
            <wp:extent cx="5447619" cy="590476"/>
            <wp:effectExtent l="0" t="0" r="1270" b="635"/>
            <wp:docPr id="3" name="Picture 9" descr="A number line ranges from 0 to 100 percent in increments of 10 percen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CB8F1" w14:textId="015CE0E1" w:rsidR="006A5C54" w:rsidRPr="00F62474" w:rsidRDefault="006A5C54" w:rsidP="00F62474">
      <w:pPr>
        <w:pStyle w:val="ListParagraph"/>
        <w:numPr>
          <w:ilvl w:val="0"/>
          <w:numId w:val="10"/>
        </w:num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5C636F">
        <w:rPr>
          <w:rFonts w:ascii="Century Gothic" w:eastAsia="Century Gothic" w:hAnsi="Century Gothic" w:cs="Arial"/>
          <w:color w:val="000000"/>
          <w:sz w:val="24"/>
          <w:szCs w:val="24"/>
        </w:rPr>
        <w:t>I can look for information on the search result.</w:t>
      </w:r>
      <w:r>
        <w:t xml:space="preserve"> </w:t>
      </w:r>
    </w:p>
    <w:p w14:paraId="632BB868" w14:textId="2FA5C2EA" w:rsidR="00F62474" w:rsidRPr="00F62474" w:rsidRDefault="00F62474" w:rsidP="00F6247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F62474">
        <w:rPr>
          <w:rFonts w:ascii="Century Gothic" w:eastAsia="Century Gothic" w:hAnsi="Century Gothic" w:cs="Arial"/>
          <w:noProof/>
          <w:color w:val="000000"/>
          <w:sz w:val="24"/>
          <w:szCs w:val="24"/>
          <w:lang w:val="en-IN" w:eastAsia="en-IN"/>
        </w:rPr>
        <w:drawing>
          <wp:inline distT="0" distB="0" distL="0" distR="0" wp14:anchorId="0533465B" wp14:editId="1D710753">
            <wp:extent cx="5447619" cy="590476"/>
            <wp:effectExtent l="0" t="0" r="1270" b="635"/>
            <wp:docPr id="6" name="Picture 9" descr="A number line ranges from 0 to 100 percent in increments of 10 percen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FE533" w14:textId="1287B293" w:rsidR="006A5C54" w:rsidRPr="00F62474" w:rsidRDefault="006A5C54" w:rsidP="00F62474">
      <w:pPr>
        <w:pStyle w:val="ListParagraph"/>
        <w:numPr>
          <w:ilvl w:val="0"/>
          <w:numId w:val="10"/>
        </w:num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5C636F">
        <w:rPr>
          <w:rFonts w:ascii="Century Gothic" w:eastAsia="Century Gothic" w:hAnsi="Century Gothic" w:cs="Arial"/>
          <w:color w:val="000000"/>
          <w:sz w:val="24"/>
          <w:szCs w:val="24"/>
        </w:rPr>
        <w:t>I can use the back arrow on Chrome to go back to my search results.</w:t>
      </w:r>
      <w:r>
        <w:t xml:space="preserve"> </w:t>
      </w:r>
    </w:p>
    <w:p w14:paraId="7ADA7EA6" w14:textId="071ED4F2" w:rsidR="00F62474" w:rsidRPr="00F62474" w:rsidRDefault="00F62474" w:rsidP="00F6247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F62474">
        <w:rPr>
          <w:rFonts w:ascii="Century Gothic" w:eastAsia="Century Gothic" w:hAnsi="Century Gothic" w:cs="Arial"/>
          <w:noProof/>
          <w:color w:val="000000"/>
          <w:sz w:val="24"/>
          <w:szCs w:val="24"/>
          <w:lang w:val="en-IN" w:eastAsia="en-IN"/>
        </w:rPr>
        <w:drawing>
          <wp:inline distT="0" distB="0" distL="0" distR="0" wp14:anchorId="44DC0894" wp14:editId="1432AF01">
            <wp:extent cx="5447619" cy="590476"/>
            <wp:effectExtent l="0" t="0" r="1270" b="635"/>
            <wp:docPr id="7" name="Picture 9" descr="A number line ranges from 0 to 100 percent in increments of 10 percen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87B5E" w14:textId="0AC7F033" w:rsidR="006A5C54" w:rsidRPr="00F62474" w:rsidRDefault="006A5C54" w:rsidP="00F62474">
      <w:pPr>
        <w:pStyle w:val="ListParagraph"/>
        <w:numPr>
          <w:ilvl w:val="0"/>
          <w:numId w:val="10"/>
        </w:num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ind w:left="357" w:hanging="357"/>
        <w:contextualSpacing w:val="0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5C636F">
        <w:rPr>
          <w:rFonts w:ascii="Century Gothic" w:eastAsia="Century Gothic" w:hAnsi="Century Gothic" w:cs="Arial"/>
          <w:color w:val="000000"/>
          <w:sz w:val="24"/>
          <w:szCs w:val="24"/>
        </w:rPr>
        <w:t>I can close Chrome and use Ctrl/Alt/Delete to Sign Out of my computer.</w:t>
      </w:r>
      <w:r>
        <w:t xml:space="preserve"> </w:t>
      </w:r>
    </w:p>
    <w:p w14:paraId="2E262F98" w14:textId="75DA0960" w:rsidR="00F02A1A" w:rsidRPr="0073737A" w:rsidRDefault="00F62474" w:rsidP="00F62474">
      <w:pPr>
        <w:pBdr>
          <w:top w:val="single" w:sz="2" w:space="1" w:color="auto"/>
          <w:left w:val="single" w:sz="2" w:space="4" w:color="auto"/>
          <w:bottom w:val="single" w:sz="2" w:space="1" w:color="auto"/>
          <w:right w:val="single" w:sz="2" w:space="4" w:color="auto"/>
        </w:pBdr>
        <w:spacing w:before="100" w:beforeAutospacing="1" w:after="100" w:afterAutospacing="1"/>
        <w:rPr>
          <w:rFonts w:ascii="Century Gothic" w:eastAsia="Century Gothic" w:hAnsi="Century Gothic" w:cs="Arial"/>
          <w:color w:val="000000"/>
          <w:sz w:val="24"/>
          <w:szCs w:val="24"/>
        </w:rPr>
      </w:pPr>
      <w:r w:rsidRPr="00F62474">
        <w:rPr>
          <w:rFonts w:ascii="Century Gothic" w:eastAsia="Century Gothic" w:hAnsi="Century Gothic" w:cs="Arial"/>
          <w:noProof/>
          <w:color w:val="000000"/>
          <w:sz w:val="24"/>
          <w:szCs w:val="24"/>
          <w:lang w:val="en-IN" w:eastAsia="en-IN"/>
        </w:rPr>
        <w:drawing>
          <wp:inline distT="0" distB="0" distL="0" distR="0" wp14:anchorId="66F8EE73" wp14:editId="77708783">
            <wp:extent cx="5447619" cy="590476"/>
            <wp:effectExtent l="0" t="0" r="1270" b="635"/>
            <wp:docPr id="11" name="Picture 9" descr="A number line ranges from 0 to 100 percent in increments of 10 percent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02A1A" w:rsidRPr="0073737A" w:rsidSect="006A5C54">
      <w:headerReference w:type="default" r:id="rId9"/>
      <w:pgSz w:w="12240" w:h="15840"/>
      <w:pgMar w:top="720" w:right="720" w:bottom="72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54C152" w14:textId="77777777" w:rsidR="004D440B" w:rsidRDefault="004D440B">
      <w:pPr>
        <w:spacing w:after="0" w:line="240" w:lineRule="auto"/>
      </w:pPr>
      <w:r>
        <w:separator/>
      </w:r>
    </w:p>
  </w:endnote>
  <w:endnote w:type="continuationSeparator" w:id="0">
    <w:p w14:paraId="55D6C03D" w14:textId="77777777" w:rsidR="004D440B" w:rsidRDefault="004D44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Arial Unicode MS"/>
    <w:charset w:val="00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D8727B" w14:textId="77777777" w:rsidR="004D440B" w:rsidRDefault="004D440B">
      <w:pPr>
        <w:spacing w:after="0" w:line="240" w:lineRule="auto"/>
      </w:pPr>
      <w:r>
        <w:separator/>
      </w:r>
    </w:p>
  </w:footnote>
  <w:footnote w:type="continuationSeparator" w:id="0">
    <w:p w14:paraId="61E7D4BF" w14:textId="77777777" w:rsidR="004D440B" w:rsidRDefault="004D44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1D" w14:textId="08C78941" w:rsidR="00820B10" w:rsidRDefault="00F02A1A" w:rsidP="006A5C54">
    <w:pPr>
      <w:pStyle w:val="Heading1"/>
    </w:pPr>
    <w:r>
      <w:t>What I Learned About Computer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F25E30"/>
    <w:multiLevelType w:val="multilevel"/>
    <w:tmpl w:val="2A324F8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●"/>
      <w:lvlJc w:val="left"/>
      <w:pPr>
        <w:ind w:left="23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832345"/>
    <w:multiLevelType w:val="hybridMultilevel"/>
    <w:tmpl w:val="7E5624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3830F1A"/>
    <w:multiLevelType w:val="hybridMultilevel"/>
    <w:tmpl w:val="FADEB176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5CFA31EB"/>
    <w:multiLevelType w:val="multilevel"/>
    <w:tmpl w:val="8EBA17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08342F3"/>
    <w:multiLevelType w:val="hybridMultilevel"/>
    <w:tmpl w:val="703C4B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66BD3943"/>
    <w:multiLevelType w:val="multilevel"/>
    <w:tmpl w:val="1604F7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●"/>
      <w:lvlJc w:val="left"/>
      <w:pPr>
        <w:ind w:left="23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88504A4"/>
    <w:multiLevelType w:val="hybridMultilevel"/>
    <w:tmpl w:val="9DAC63AC"/>
    <w:lvl w:ilvl="0" w:tplc="7F58B266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C426CCC"/>
    <w:multiLevelType w:val="hybridMultilevel"/>
    <w:tmpl w:val="2AAC92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9E6340B"/>
    <w:multiLevelType w:val="hybridMultilevel"/>
    <w:tmpl w:val="7C86C488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9">
    <w:nsid w:val="7E77700F"/>
    <w:multiLevelType w:val="hybridMultilevel"/>
    <w:tmpl w:val="5D8C5C7E"/>
    <w:lvl w:ilvl="0" w:tplc="7F58B266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6"/>
  </w:num>
  <w:num w:numId="5">
    <w:abstractNumId w:val="4"/>
  </w:num>
  <w:num w:numId="6">
    <w:abstractNumId w:val="2"/>
  </w:num>
  <w:num w:numId="7">
    <w:abstractNumId w:val="8"/>
  </w:num>
  <w:num w:numId="8">
    <w:abstractNumId w:val="9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DM1NbcwNzc0MDNT0lEKTi0uzszPAykwqQUAKdXO7SwAAAA="/>
  </w:docVars>
  <w:rsids>
    <w:rsidRoot w:val="00820B10"/>
    <w:rsid w:val="000976C1"/>
    <w:rsid w:val="0010266C"/>
    <w:rsid w:val="00147414"/>
    <w:rsid w:val="0027582A"/>
    <w:rsid w:val="002E61E5"/>
    <w:rsid w:val="003052CC"/>
    <w:rsid w:val="00361113"/>
    <w:rsid w:val="00384957"/>
    <w:rsid w:val="004B0540"/>
    <w:rsid w:val="004D440B"/>
    <w:rsid w:val="0050574C"/>
    <w:rsid w:val="005C636F"/>
    <w:rsid w:val="0060740F"/>
    <w:rsid w:val="0068628B"/>
    <w:rsid w:val="006A5C54"/>
    <w:rsid w:val="006E67B4"/>
    <w:rsid w:val="00716978"/>
    <w:rsid w:val="0073737A"/>
    <w:rsid w:val="00820B10"/>
    <w:rsid w:val="009C42B4"/>
    <w:rsid w:val="00A26422"/>
    <w:rsid w:val="00A50E6F"/>
    <w:rsid w:val="00A84DEE"/>
    <w:rsid w:val="00AA3EF0"/>
    <w:rsid w:val="00B34EF3"/>
    <w:rsid w:val="00BA00E0"/>
    <w:rsid w:val="00C75B6E"/>
    <w:rsid w:val="00DC4E61"/>
    <w:rsid w:val="00E26495"/>
    <w:rsid w:val="00E56B22"/>
    <w:rsid w:val="00EE4CCC"/>
    <w:rsid w:val="00F02A1A"/>
    <w:rsid w:val="00F45F21"/>
    <w:rsid w:val="00F62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44D96"/>
  <w15:docId w15:val="{4D8F2E08-9332-437F-B14E-EEB8A8F2A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2474"/>
  </w:style>
  <w:style w:type="paragraph" w:styleId="Heading1">
    <w:name w:val="heading 1"/>
    <w:basedOn w:val="Normal"/>
    <w:next w:val="Normal"/>
    <w:link w:val="Heading1Char"/>
    <w:uiPriority w:val="9"/>
    <w:qFormat/>
    <w:rsid w:val="006A5C54"/>
    <w:pPr>
      <w:spacing w:after="480"/>
      <w:jc w:val="center"/>
      <w:outlineLvl w:val="0"/>
    </w:pPr>
    <w:rPr>
      <w:rFonts w:ascii="Century Gothic" w:hAnsi="Century Gothic"/>
      <w:color w:val="4472C4" w:themeColor="accent1"/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62474"/>
    <w:pPr>
      <w:spacing w:after="400"/>
      <w:jc w:val="center"/>
    </w:pPr>
    <w:rPr>
      <w:rFonts w:ascii="Century Gothic" w:hAnsi="Century Gothic"/>
      <w:color w:val="4472C4" w:themeColor="accent1"/>
      <w:sz w:val="40"/>
      <w:szCs w:val="40"/>
    </w:rPr>
  </w:style>
  <w:style w:type="character" w:customStyle="1" w:styleId="Heading1Char">
    <w:name w:val="Heading 1 Char"/>
    <w:link w:val="Heading1"/>
    <w:uiPriority w:val="9"/>
    <w:rsid w:val="006A5C54"/>
    <w:rPr>
      <w:rFonts w:ascii="Century Gothic" w:hAnsi="Century Gothic"/>
      <w:color w:val="4472C4" w:themeColor="accent1"/>
      <w:sz w:val="40"/>
      <w:szCs w:val="40"/>
    </w:rPr>
  </w:style>
  <w:style w:type="paragraph" w:styleId="ListParagraph">
    <w:name w:val="List Paragraph"/>
    <w:basedOn w:val="Normal"/>
    <w:uiPriority w:val="34"/>
    <w:qFormat/>
    <w:rsid w:val="00080C21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TableGrid">
    <w:name w:val="Table Grid"/>
    <w:basedOn w:val="TableNormal"/>
    <w:uiPriority w:val="39"/>
    <w:rsid w:val="00F02A1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02A1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02A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nHKNtP1Vkoh89TKAgfL4+MzKvA==">AMUW2mXvz3DYcDjNQEAhxfaqvX6k5XXFAkpp+3Vl0eND9F55ItdVSKrgbuVGYZ/wdMgkj003cy+X0FdGeL/m5EcKyKfonGZdBTt69sidiBQpTtlBSrnaX4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at I Learned About Computers</vt:lpstr>
    </vt:vector>
  </TitlesOfParts>
  <Company/>
  <LinksUpToDate>false</LinksUpToDate>
  <CharactersWithSpaces>1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 Learned About Computers</dc:title>
  <dc:creator>Glenda Rose</dc:creator>
  <cp:lastModifiedBy>codemantra</cp:lastModifiedBy>
  <cp:revision>9</cp:revision>
  <dcterms:created xsi:type="dcterms:W3CDTF">2022-12-30T08:27:00Z</dcterms:created>
  <dcterms:modified xsi:type="dcterms:W3CDTF">2023-02-28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667A8C2F3144EB6198C9A2F5682BB</vt:lpwstr>
  </property>
  <property fmtid="{D5CDD505-2E9C-101B-9397-08002B2CF9AE}" pid="3" name="MediaServiceImageTags">
    <vt:lpwstr/>
  </property>
</Properties>
</file>